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AB03A" w14:textId="136796E2" w:rsidR="00566E81" w:rsidRDefault="00B023AD">
      <w:r>
        <w:t>Change 2/15/2020</w:t>
      </w:r>
    </w:p>
    <w:p w14:paraId="0814290F" w14:textId="7F890A29" w:rsidR="00B023AD" w:rsidRDefault="00B023AD">
      <w:r>
        <w:tab/>
        <w:t>Created and linked reset.css</w:t>
      </w:r>
    </w:p>
    <w:p w14:paraId="4757C42D" w14:textId="1B44E480" w:rsidR="00B023AD" w:rsidRDefault="00B023AD">
      <w:r>
        <w:tab/>
        <w:t>Removed background images until I can finish the layout</w:t>
      </w:r>
    </w:p>
    <w:p w14:paraId="3CFED4B2" w14:textId="28268C63" w:rsidR="00905C48" w:rsidRDefault="00905C48">
      <w:r>
        <w:tab/>
        <w:t>Removed other html pages so they can be updated later to the new layout</w:t>
      </w:r>
    </w:p>
    <w:p w14:paraId="49988C47" w14:textId="66BE56FC" w:rsidR="00B023AD" w:rsidRDefault="00B023AD" w:rsidP="00905C48">
      <w:r>
        <w:tab/>
      </w:r>
      <w:r w:rsidR="00905C48">
        <w:t>Made a 1x3 grid for my header</w:t>
      </w:r>
    </w:p>
    <w:p w14:paraId="2F1BDE29" w14:textId="7109DBE0" w:rsidR="00293455" w:rsidRDefault="00293455" w:rsidP="00905C48">
      <w:r>
        <w:tab/>
        <w:t>Used quite abit of divs</w:t>
      </w:r>
    </w:p>
    <w:p w14:paraId="22451A10" w14:textId="7DDF43EF" w:rsidR="00293455" w:rsidRDefault="00293455" w:rsidP="00905C48">
      <w:r>
        <w:tab/>
        <w:t>Used aside</w:t>
      </w:r>
    </w:p>
    <w:p w14:paraId="793E1597" w14:textId="57FE090B" w:rsidR="00E35F4F" w:rsidRDefault="00E35F4F" w:rsidP="00905C48">
      <w:r>
        <w:tab/>
        <w:t>Used a quite abit of classes</w:t>
      </w:r>
    </w:p>
    <w:p w14:paraId="7BDFC594" w14:textId="77777777" w:rsidR="00D47012" w:rsidRDefault="00D47012" w:rsidP="00905C48"/>
    <w:p w14:paraId="61A73E11" w14:textId="77777777" w:rsidR="00A242D3" w:rsidRDefault="00A242D3" w:rsidP="00905C48"/>
    <w:p w14:paraId="25096BA3" w14:textId="77777777" w:rsidR="00A242D3" w:rsidRDefault="00A242D3" w:rsidP="00905C48"/>
    <w:p w14:paraId="0FDA55F3" w14:textId="68050E7B" w:rsidR="00D47012" w:rsidRDefault="00D47012" w:rsidP="00905C48">
      <w:r>
        <w:t>Change 2/22/2020</w:t>
      </w:r>
    </w:p>
    <w:p w14:paraId="2AF4C372" w14:textId="7C0A8137" w:rsidR="00D47012" w:rsidRDefault="00D47012" w:rsidP="00905C48">
      <w:r>
        <w:tab/>
        <w:t>Fix and remade/simplified my layout</w:t>
      </w:r>
    </w:p>
    <w:p w14:paraId="3A0C272C" w14:textId="77777777" w:rsidR="00304E92" w:rsidRDefault="00304E92" w:rsidP="00905C48"/>
    <w:p w14:paraId="00F0C3CA" w14:textId="7F479720" w:rsidR="00D47012" w:rsidRDefault="00D47012" w:rsidP="00905C48">
      <w:r>
        <w:tab/>
        <w:t>Added lenear gradient to the back ground and inside the div boxes</w:t>
      </w:r>
    </w:p>
    <w:p w14:paraId="787DA626" w14:textId="290E5F5E" w:rsidR="00304E92" w:rsidRDefault="00304E92" w:rsidP="00905C48">
      <w:r>
        <w:tab/>
      </w:r>
      <w:r>
        <w:tab/>
        <w:t>-Background gradient located in styles.css on the very top</w:t>
      </w:r>
    </w:p>
    <w:p w14:paraId="276D5B29" w14:textId="72AFBC8B" w:rsidR="00657FF8" w:rsidRDefault="00657FF8" w:rsidP="00905C48">
      <w:r>
        <w:tab/>
      </w:r>
      <w:r>
        <w:tab/>
        <w:t>-div background gradients located at the very bottom</w:t>
      </w:r>
      <w:r w:rsidR="00236A39">
        <w:t xml:space="preserve"> in styles.css</w:t>
      </w:r>
    </w:p>
    <w:p w14:paraId="1AB9E8AF" w14:textId="77777777" w:rsidR="00304E92" w:rsidRDefault="00D47012" w:rsidP="00905C48">
      <w:r>
        <w:tab/>
      </w:r>
    </w:p>
    <w:p w14:paraId="45376FC7" w14:textId="47EE442A" w:rsidR="00D47012" w:rsidRDefault="00D47012" w:rsidP="00304E92">
      <w:pPr>
        <w:ind w:firstLine="720"/>
      </w:pPr>
      <w:r>
        <w:t>Made everything width adjustable with changes to browser width</w:t>
      </w:r>
    </w:p>
    <w:p w14:paraId="16E47FC3" w14:textId="77777777" w:rsidR="00304E92" w:rsidRDefault="00D47012" w:rsidP="00905C48">
      <w:r>
        <w:tab/>
      </w:r>
    </w:p>
    <w:p w14:paraId="68EC0911" w14:textId="57062B43" w:rsidR="00293455" w:rsidRDefault="00D47012" w:rsidP="00304E92">
      <w:pPr>
        <w:ind w:firstLine="720"/>
      </w:pPr>
      <w:r>
        <w:t>Created and added small logo to all title header</w:t>
      </w:r>
    </w:p>
    <w:p w14:paraId="22B697DC" w14:textId="7E45A5D9" w:rsidR="00304E92" w:rsidRDefault="00304E92" w:rsidP="00304E92">
      <w:pPr>
        <w:ind w:firstLine="720"/>
      </w:pPr>
      <w:r>
        <w:tab/>
        <w:t>Located in layout.css at comment</w:t>
      </w:r>
      <w:r w:rsidR="009645C6">
        <w:t>s</w:t>
      </w:r>
      <w:r>
        <w:t>, “</w:t>
      </w:r>
      <w:r w:rsidR="009645C6">
        <w:t>small logos</w:t>
      </w:r>
      <w:r>
        <w:t>”,</w:t>
      </w:r>
    </w:p>
    <w:p w14:paraId="55FC58A1" w14:textId="4CE10343" w:rsidR="00304E92" w:rsidRDefault="00304E92" w:rsidP="00304E92">
      <w:pPr>
        <w:ind w:firstLine="720"/>
      </w:pPr>
      <w:r>
        <w:tab/>
      </w:r>
    </w:p>
    <w:p w14:paraId="02DFC744" w14:textId="716B39D7" w:rsidR="00D47012" w:rsidRDefault="00D47012" w:rsidP="00905C48">
      <w:r>
        <w:tab/>
        <w:t xml:space="preserve">Rounded corners to all </w:t>
      </w:r>
      <w:r w:rsidR="00581C3F">
        <w:t xml:space="preserve">title </w:t>
      </w:r>
      <w:r>
        <w:t>divs except game nav</w:t>
      </w:r>
    </w:p>
    <w:p w14:paraId="00C78692" w14:textId="7FE30958" w:rsidR="009645C6" w:rsidRDefault="009645C6" w:rsidP="00905C48">
      <w:r>
        <w:tab/>
      </w:r>
      <w:r w:rsidR="00581C3F">
        <w:tab/>
      </w:r>
      <w:r>
        <w:t xml:space="preserve">Located </w:t>
      </w:r>
      <w:r w:rsidR="00581C3F">
        <w:t>in layout.css at comments, “small logos”.</w:t>
      </w:r>
    </w:p>
    <w:p w14:paraId="43EA6E35" w14:textId="77777777" w:rsidR="00581C3F" w:rsidRDefault="00581C3F" w:rsidP="00905C48"/>
    <w:p w14:paraId="2BEF6DA7" w14:textId="3996EDD5" w:rsidR="00D47012" w:rsidRDefault="00D47012" w:rsidP="00905C48">
      <w:r>
        <w:tab/>
        <w:t>Added all 3 mortal kombat logos</w:t>
      </w:r>
    </w:p>
    <w:p w14:paraId="6E2EE09D" w14:textId="1392ADC4" w:rsidR="00581C3F" w:rsidRDefault="00581C3F" w:rsidP="00905C48">
      <w:r>
        <w:tab/>
      </w:r>
      <w:r>
        <w:tab/>
        <w:t>Config for those are located in layout.css at “.center” and “.logoholder” near the end</w:t>
      </w:r>
    </w:p>
    <w:p w14:paraId="7D20E8C1" w14:textId="77777777" w:rsidR="00581C3F" w:rsidRDefault="00581C3F" w:rsidP="00905C48"/>
    <w:p w14:paraId="75A849A3" w14:textId="27F8E33C" w:rsidR="00D47012" w:rsidRDefault="00D47012" w:rsidP="00905C48">
      <w:r>
        <w:lastRenderedPageBreak/>
        <w:tab/>
        <w:t>Added shadow text to the game nav</w:t>
      </w:r>
    </w:p>
    <w:p w14:paraId="3684AF46" w14:textId="1536B4BB" w:rsidR="00905C48" w:rsidRDefault="00581C3F" w:rsidP="00905C48">
      <w:r>
        <w:tab/>
      </w:r>
      <w:r>
        <w:tab/>
        <w:t xml:space="preserve">Located in styles.css near the bottom at </w:t>
      </w:r>
    </w:p>
    <w:p w14:paraId="6EC02799" w14:textId="39E61CA9" w:rsidR="00581C3F" w:rsidRDefault="00581C3F" w:rsidP="00905C48">
      <w:r>
        <w:tab/>
      </w:r>
      <w:r>
        <w:tab/>
        <w:t>a h3:hover and h3                      -continued</w:t>
      </w:r>
    </w:p>
    <w:p w14:paraId="4BE65783" w14:textId="77777777" w:rsidR="00A242D3" w:rsidRDefault="00A242D3" w:rsidP="00905C48"/>
    <w:p w14:paraId="4771151A" w14:textId="5F766418" w:rsidR="003D512A" w:rsidRDefault="00581C3F" w:rsidP="00A242D3">
      <w:pPr>
        <w:ind w:left="720"/>
      </w:pPr>
      <w:r>
        <w:t>added</w:t>
      </w:r>
      <w:r w:rsidR="009F555B">
        <w:t xml:space="preserve"> smol dragon</w:t>
      </w:r>
      <w:r>
        <w:t xml:space="preserve"> im</w:t>
      </w:r>
      <w:r w:rsidR="009F555B">
        <w:t>a</w:t>
      </w:r>
      <w:r>
        <w:t>g</w:t>
      </w:r>
      <w:r w:rsidR="009F555B">
        <w:t>e</w:t>
      </w:r>
      <w:r>
        <w:t xml:space="preserve"> to bullet points when hovered but its still in wip so all of them will change when hovered and they don’t have links yet</w:t>
      </w:r>
    </w:p>
    <w:p w14:paraId="5BEAE188" w14:textId="5CDAFF10" w:rsidR="00D04DB5" w:rsidRDefault="00D04DB5" w:rsidP="00A242D3">
      <w:pPr>
        <w:ind w:left="720"/>
      </w:pPr>
    </w:p>
    <w:p w14:paraId="5877EECA" w14:textId="5E958C98" w:rsidR="00D04DB5" w:rsidRDefault="00D04DB5" w:rsidP="00A242D3">
      <w:pPr>
        <w:ind w:left="720"/>
      </w:pPr>
      <w:r>
        <w:t>linked other pages but I haven’t change the content yet</w:t>
      </w:r>
    </w:p>
    <w:p w14:paraId="7216C1AB" w14:textId="6E10A5B8" w:rsidR="00D04DB5" w:rsidRDefault="00D04DB5" w:rsidP="00A242D3">
      <w:pPr>
        <w:ind w:left="720"/>
      </w:pPr>
    </w:p>
    <w:p w14:paraId="3338CA0E" w14:textId="77777777" w:rsidR="00EA7381" w:rsidRDefault="00EA7381"/>
    <w:p w14:paraId="03652CB6" w14:textId="77777777" w:rsidR="00EA7381" w:rsidRDefault="00EA7381"/>
    <w:p w14:paraId="1856B0B6" w14:textId="77777777" w:rsidR="00EA7381" w:rsidRDefault="00EA7381"/>
    <w:p w14:paraId="703F4D07" w14:textId="5B70FAE9" w:rsidR="00B023AD" w:rsidRDefault="00EF69F4">
      <w:r>
        <w:t>change 2/28/2020</w:t>
      </w:r>
    </w:p>
    <w:p w14:paraId="0F232F72" w14:textId="3AA06618" w:rsidR="00EB738E" w:rsidRDefault="00EB738E" w:rsidP="00EB738E">
      <w:pPr>
        <w:ind w:left="720"/>
      </w:pPr>
      <w:r>
        <w:t>I chose a, apply a responsive design and c, a flexbx layout I think, this will be marked in comments in the layout and styles css</w:t>
      </w:r>
    </w:p>
    <w:p w14:paraId="367972C6" w14:textId="1961F12E" w:rsidR="00EA7381" w:rsidRDefault="00EA7381" w:rsidP="00EB738E">
      <w:pPr>
        <w:ind w:left="720"/>
      </w:pPr>
      <w:r>
        <w:t xml:space="preserve">All edits will me marked with a long line of comments </w:t>
      </w:r>
    </w:p>
    <w:p w14:paraId="5933D525" w14:textId="0F3E043B" w:rsidR="00EB738E" w:rsidRDefault="00EB738E" w:rsidP="00EB738E">
      <w:pPr>
        <w:ind w:left="720"/>
      </w:pPr>
    </w:p>
    <w:p w14:paraId="59351563" w14:textId="2312378B" w:rsidR="00EB738E" w:rsidRDefault="00EB738E" w:rsidP="00EB738E">
      <w:r>
        <w:t>Layout.css</w:t>
      </w:r>
    </w:p>
    <w:p w14:paraId="67274DC3" w14:textId="2B4F9354" w:rsidR="00EB738E" w:rsidRDefault="00EB738E" w:rsidP="00EB738E">
      <w:pPr>
        <w:ind w:left="720"/>
      </w:pPr>
      <w:r>
        <w:t>At the very top of the layout.css is the min width before it activates the mobile and tablet layout</w:t>
      </w:r>
    </w:p>
    <w:p w14:paraId="5C5A831D" w14:textId="7FF83B8B" w:rsidR="00EB738E" w:rsidRDefault="00EB738E" w:rsidP="00EB738E">
      <w:pPr>
        <w:ind w:left="720"/>
      </w:pPr>
      <w:r>
        <w:tab/>
        <w:t>In this first section I added a flexbox to the .gametitle</w:t>
      </w:r>
    </w:p>
    <w:p w14:paraId="711131A3" w14:textId="339884AF" w:rsidR="00EB738E" w:rsidRDefault="00EB738E" w:rsidP="00EB738E">
      <w:pPr>
        <w:ind w:left="720"/>
      </w:pPr>
      <w:r>
        <w:tab/>
        <w:t>Added flexbox to the .section1</w:t>
      </w:r>
    </w:p>
    <w:p w14:paraId="7D26F92C" w14:textId="37893204" w:rsidR="00EB738E" w:rsidRDefault="00EB738E" w:rsidP="00EB738E">
      <w:pPr>
        <w:ind w:left="720"/>
      </w:pPr>
      <w:r>
        <w:tab/>
      </w:r>
      <w:r>
        <w:tab/>
        <w:t>.leftside is ordered with number 1</w:t>
      </w:r>
    </w:p>
    <w:p w14:paraId="255099C6" w14:textId="593A273A" w:rsidR="00EB738E" w:rsidRDefault="00EB738E" w:rsidP="00EB738E">
      <w:pPr>
        <w:ind w:left="720"/>
      </w:pPr>
      <w:r>
        <w:tab/>
      </w:r>
      <w:r>
        <w:tab/>
        <w:t>.rightside is ordered with number 2</w:t>
      </w:r>
    </w:p>
    <w:p w14:paraId="26FFB0F7" w14:textId="3A34C5DA" w:rsidR="00EB738E" w:rsidRDefault="00EB738E" w:rsidP="00EB738E">
      <w:pPr>
        <w:ind w:left="720"/>
      </w:pPr>
    </w:p>
    <w:p w14:paraId="15971909" w14:textId="6CB2A93F" w:rsidR="00EB738E" w:rsidRDefault="00EB738E" w:rsidP="00EB738E">
      <w:pPr>
        <w:ind w:left="720"/>
      </w:pPr>
      <w:r>
        <w:t>Anything that is not a desktop layout:</w:t>
      </w:r>
    </w:p>
    <w:p w14:paraId="1D13C23C" w14:textId="513A60CA" w:rsidR="00EB738E" w:rsidRDefault="00EB738E" w:rsidP="00EB738E">
      <w:pPr>
        <w:ind w:left="720"/>
      </w:pPr>
      <w:r>
        <w:tab/>
        <w:t>.container - Header is now a flexbox</w:t>
      </w:r>
    </w:p>
    <w:p w14:paraId="47A007D7" w14:textId="75BCBFEB" w:rsidR="00EB738E" w:rsidRDefault="00EB738E" w:rsidP="00EB738E">
      <w:pPr>
        <w:ind w:left="720"/>
      </w:pPr>
      <w:r>
        <w:tab/>
        <w:t>.gametitle – game title is now a flexbox to allow easier scaling</w:t>
      </w:r>
    </w:p>
    <w:p w14:paraId="651B9BEC" w14:textId="763A08A3" w:rsidR="00EB738E" w:rsidRDefault="00EB738E" w:rsidP="00EB738E">
      <w:pPr>
        <w:ind w:left="1440"/>
      </w:pPr>
      <w:r>
        <w:t>.section1 -  is now a flexbox to allow me to order the game navigation box to the top and the index box to the bottom</w:t>
      </w:r>
    </w:p>
    <w:p w14:paraId="02E331B1" w14:textId="77777777" w:rsidR="00EA7381" w:rsidRDefault="00EA7381" w:rsidP="00EA7381"/>
    <w:p w14:paraId="2B6A3F8A" w14:textId="6900C8FA" w:rsidR="00EA7381" w:rsidRDefault="00EA7381" w:rsidP="00EA7381">
      <w:pPr>
        <w:ind w:left="720"/>
      </w:pPr>
      <w:r>
        <w:lastRenderedPageBreak/>
        <w:t>Added span to the game navigation text as well as a classes ranging from list1 to 5 to remove the text within the navigation to be replaced with new text, the new text can be found in styles.css</w:t>
      </w:r>
    </w:p>
    <w:p w14:paraId="4DAF53E5" w14:textId="50C5F774" w:rsidR="00EB738E" w:rsidRDefault="00EB738E" w:rsidP="00EA7381"/>
    <w:p w14:paraId="55B305F7" w14:textId="10F43B54" w:rsidR="00EA7381" w:rsidRDefault="00EA7381" w:rsidP="00EA7381">
      <w:r>
        <w:t>Styles.css</w:t>
      </w:r>
    </w:p>
    <w:p w14:paraId="0494BFE4" w14:textId="59922E0C" w:rsidR="00EA7381" w:rsidRDefault="00EA7381" w:rsidP="00EA7381"/>
    <w:p w14:paraId="57FD603E" w14:textId="51B88753" w:rsidR="00EA7381" w:rsidRDefault="00EA7381" w:rsidP="00EA7381">
      <w:pPr>
        <w:ind w:left="720"/>
      </w:pPr>
      <w:r>
        <w:t>Same as layout, half is for desktop widths and the bottom half is for tablets phones or anything that is not a desktop</w:t>
      </w:r>
    </w:p>
    <w:p w14:paraId="2F2C6D32" w14:textId="5665DC2C" w:rsidR="00EA7381" w:rsidRDefault="00EA7381" w:rsidP="00EA7381">
      <w:pPr>
        <w:ind w:left="720"/>
      </w:pPr>
    </w:p>
    <w:p w14:paraId="1CBC68FD" w14:textId="25B6DE88" w:rsidR="00EA7381" w:rsidRDefault="00EA7381" w:rsidP="00EA7381">
      <w:pPr>
        <w:ind w:left="720"/>
      </w:pPr>
      <w:r>
        <w:t>Top half hasn’t been modified</w:t>
      </w:r>
      <w:r w:rsidR="008A6BEC">
        <w:t xml:space="preserve"> but still has the min width element for it to be shut off when its reached</w:t>
      </w:r>
    </w:p>
    <w:p w14:paraId="31759F2D" w14:textId="08683F8B" w:rsidR="00EA7381" w:rsidRDefault="00EA7381" w:rsidP="00EA7381">
      <w:pPr>
        <w:ind w:left="720"/>
      </w:pPr>
    </w:p>
    <w:p w14:paraId="225A6D56" w14:textId="0221300F" w:rsidR="00EA7381" w:rsidRDefault="00EA7381" w:rsidP="00EA7381">
      <w:pPr>
        <w:ind w:left="720"/>
      </w:pPr>
    </w:p>
    <w:p w14:paraId="4E3D66EF" w14:textId="3A4FBD24" w:rsidR="00EA7381" w:rsidRDefault="00EA7381" w:rsidP="00EA7381">
      <w:pPr>
        <w:ind w:left="720"/>
      </w:pPr>
      <w:r>
        <w:t>Bottom half has my list and span edits previously mentioned above, these elements change the text and apply my heading 2 styles</w:t>
      </w:r>
    </w:p>
    <w:p w14:paraId="2017D064" w14:textId="4CA25CA7" w:rsidR="00533B8E" w:rsidRDefault="00533B8E" w:rsidP="00EA7381">
      <w:pPr>
        <w:ind w:left="720"/>
      </w:pPr>
    </w:p>
    <w:p w14:paraId="0BC941B9" w14:textId="6498CFD4" w:rsidR="00533B8E" w:rsidRDefault="00533B8E" w:rsidP="00EA7381">
      <w:pPr>
        <w:ind w:left="720"/>
      </w:pPr>
      <w:r>
        <w:t>Other pages aren’t working as intended since I changed a few things in the html but will be updated by the next submission</w:t>
      </w:r>
    </w:p>
    <w:p w14:paraId="6F182D08" w14:textId="0D84904F" w:rsidR="002205D4" w:rsidRDefault="002205D4" w:rsidP="00EA7381">
      <w:pPr>
        <w:ind w:left="720"/>
      </w:pPr>
    </w:p>
    <w:p w14:paraId="31A0D8AD" w14:textId="75349187" w:rsidR="002205D4" w:rsidRDefault="002205D4" w:rsidP="00EA7381">
      <w:pPr>
        <w:ind w:left="720"/>
      </w:pPr>
      <w:r>
        <w:t>Sorry for the mess</w:t>
      </w:r>
    </w:p>
    <w:p w14:paraId="634DD528" w14:textId="3BF75A7D" w:rsidR="00867FBB" w:rsidRDefault="00867FBB" w:rsidP="00EA7381">
      <w:pPr>
        <w:ind w:left="720"/>
      </w:pPr>
    </w:p>
    <w:p w14:paraId="1B574A06" w14:textId="7EBF8F22" w:rsidR="00867FBB" w:rsidRDefault="00867FBB" w:rsidP="00EA7381">
      <w:pPr>
        <w:ind w:left="720"/>
      </w:pPr>
    </w:p>
    <w:p w14:paraId="15E30C15" w14:textId="1A5302D8" w:rsidR="00867FBB" w:rsidRDefault="00867FBB" w:rsidP="00EA7381">
      <w:pPr>
        <w:ind w:left="720"/>
      </w:pPr>
      <w:r>
        <w:t>3/28/2020</w:t>
      </w:r>
    </w:p>
    <w:p w14:paraId="7DA0CF17" w14:textId="7971F537" w:rsidR="00867FBB" w:rsidRDefault="00867FBB" w:rsidP="00EA7381">
      <w:pPr>
        <w:ind w:left="720"/>
      </w:pPr>
      <w:r>
        <w:t>Planning on making this a my favorite games page, what ya think</w:t>
      </w:r>
    </w:p>
    <w:p w14:paraId="23D94554" w14:textId="4B79C2CA" w:rsidR="00867FBB" w:rsidRDefault="00867FBB" w:rsidP="00EA7381">
      <w:pPr>
        <w:ind w:left="720"/>
      </w:pPr>
      <w:r>
        <w:t>I haven’t updated the other pages due to me having to find another job and I was just busy, sorry about that</w:t>
      </w:r>
    </w:p>
    <w:p w14:paraId="762BBBE5" w14:textId="380C9AC6" w:rsidR="00867FBB" w:rsidRDefault="00867FBB" w:rsidP="00EA7381">
      <w:pPr>
        <w:ind w:left="720"/>
      </w:pPr>
      <w:r>
        <w:tab/>
        <w:t>Added a new header and removed the simple grid</w:t>
      </w:r>
    </w:p>
    <w:p w14:paraId="569A81BC" w14:textId="6C7162A6" w:rsidR="00A95706" w:rsidRDefault="00A95706" w:rsidP="00EA7381">
      <w:pPr>
        <w:ind w:left="720"/>
      </w:pPr>
      <w:r>
        <w:tab/>
      </w:r>
      <w:r>
        <w:tab/>
        <w:t>-modified desktop layout.css in the “new header” comment</w:t>
      </w:r>
    </w:p>
    <w:p w14:paraId="0EF0057F" w14:textId="77777777" w:rsidR="00A95706" w:rsidRDefault="00867FBB" w:rsidP="00EA7381">
      <w:pPr>
        <w:ind w:left="720"/>
      </w:pPr>
      <w:r>
        <w:tab/>
        <w:t>Added ambient background music from mortal kombat shaolin monks from the</w:t>
      </w:r>
    </w:p>
    <w:p w14:paraId="1310D0FF" w14:textId="54E276AF" w:rsidR="00867FBB" w:rsidRDefault="00867FBB" w:rsidP="00EA7381">
      <w:pPr>
        <w:ind w:left="720"/>
      </w:pPr>
      <w:r>
        <w:t xml:space="preserve"> wastelands</w:t>
      </w:r>
    </w:p>
    <w:p w14:paraId="30FB506B" w14:textId="7BB9B902" w:rsidR="00867FBB" w:rsidRDefault="00867FBB" w:rsidP="00EA7381">
      <w:pPr>
        <w:ind w:left="720"/>
      </w:pPr>
      <w:r>
        <w:tab/>
        <w:t>Added a simple video</w:t>
      </w:r>
    </w:p>
    <w:p w14:paraId="39CF25A9" w14:textId="6EA6722C" w:rsidR="00A95706" w:rsidRDefault="00A95706" w:rsidP="003630C7">
      <w:pPr>
        <w:ind w:left="720"/>
      </w:pPr>
      <w:r>
        <w:lastRenderedPageBreak/>
        <w:t>Both of these additions can be found in index.html at the bottom and the css code can be found in desktop-layout.css at the bottom in the comment, “section 4”</w:t>
      </w:r>
    </w:p>
    <w:p w14:paraId="0276E7AB" w14:textId="26A22AF8" w:rsidR="003630C7" w:rsidRDefault="003630C7" w:rsidP="003630C7">
      <w:pPr>
        <w:ind w:left="720"/>
      </w:pPr>
    </w:p>
    <w:p w14:paraId="36572724" w14:textId="489639B4" w:rsidR="003630C7" w:rsidRDefault="003630C7" w:rsidP="003630C7">
      <w:pPr>
        <w:ind w:left="720"/>
      </w:pPr>
      <w:r>
        <w:t>I also made a layout for mobile, the code can be found at the bottom of mobile layout.css</w:t>
      </w:r>
    </w:p>
    <w:p w14:paraId="64DD42FA" w14:textId="175F6796" w:rsidR="0035244E" w:rsidRDefault="0035244E" w:rsidP="00EA7381">
      <w:pPr>
        <w:ind w:left="720"/>
      </w:pPr>
    </w:p>
    <w:p w14:paraId="42159526" w14:textId="46308D53" w:rsidR="0035244E" w:rsidRDefault="0035244E" w:rsidP="00EA7381">
      <w:pPr>
        <w:ind w:left="720"/>
      </w:pPr>
      <w:r>
        <w:t>Im not sure if were able to style audio and video so I just gave them a border :) cant leave em alone right</w:t>
      </w:r>
    </w:p>
    <w:p w14:paraId="4FAA8850" w14:textId="5C3C32C3" w:rsidR="003630C7" w:rsidRDefault="003630C7" w:rsidP="00EA7381">
      <w:pPr>
        <w:ind w:left="720"/>
      </w:pPr>
    </w:p>
    <w:p w14:paraId="0C744A8B" w14:textId="2FDB3FCB" w:rsidR="003630C7" w:rsidRDefault="003630C7" w:rsidP="00EA7381">
      <w:pPr>
        <w:ind w:left="720"/>
      </w:pPr>
      <w:r>
        <w:t>Sorry for the mess once again</w:t>
      </w:r>
      <w:bookmarkStart w:id="0" w:name="_GoBack"/>
      <w:bookmarkEnd w:id="0"/>
    </w:p>
    <w:p w14:paraId="5D589C1F" w14:textId="2B6A2B7A" w:rsidR="008A6BEC" w:rsidRDefault="008A6BEC" w:rsidP="00EA7381">
      <w:pPr>
        <w:ind w:left="720"/>
      </w:pPr>
    </w:p>
    <w:p w14:paraId="2312B579" w14:textId="25BBB54F" w:rsidR="008A6BEC" w:rsidRDefault="008A6BEC" w:rsidP="00EA7381">
      <w:pPr>
        <w:ind w:left="720"/>
      </w:pPr>
    </w:p>
    <w:p w14:paraId="40E7D02C" w14:textId="77777777" w:rsidR="00EA7381" w:rsidRDefault="00EA7381" w:rsidP="00EA7381"/>
    <w:p w14:paraId="5954546C" w14:textId="77777777" w:rsidR="00EB738E" w:rsidRDefault="00EB738E" w:rsidP="00EB738E">
      <w:pPr>
        <w:ind w:left="720"/>
      </w:pPr>
    </w:p>
    <w:sectPr w:rsidR="00EB7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jczMzMxMLEwtTBR0lEKTi0uzszPAykwrgUAyUNczSwAAAA="/>
  </w:docVars>
  <w:rsids>
    <w:rsidRoot w:val="00771E2F"/>
    <w:rsid w:val="002205D4"/>
    <w:rsid w:val="00236A39"/>
    <w:rsid w:val="00285760"/>
    <w:rsid w:val="00293455"/>
    <w:rsid w:val="00304E92"/>
    <w:rsid w:val="0035244E"/>
    <w:rsid w:val="003630C7"/>
    <w:rsid w:val="003D512A"/>
    <w:rsid w:val="00533B8E"/>
    <w:rsid w:val="00566E81"/>
    <w:rsid w:val="00581C3F"/>
    <w:rsid w:val="00657FF8"/>
    <w:rsid w:val="00771E2F"/>
    <w:rsid w:val="00867FBB"/>
    <w:rsid w:val="008A6BEC"/>
    <w:rsid w:val="00905C48"/>
    <w:rsid w:val="009645C6"/>
    <w:rsid w:val="009F555B"/>
    <w:rsid w:val="00A242D3"/>
    <w:rsid w:val="00A95706"/>
    <w:rsid w:val="00A977AF"/>
    <w:rsid w:val="00B023AD"/>
    <w:rsid w:val="00B53973"/>
    <w:rsid w:val="00D04DB5"/>
    <w:rsid w:val="00D47012"/>
    <w:rsid w:val="00D52396"/>
    <w:rsid w:val="00E35F4F"/>
    <w:rsid w:val="00EA7381"/>
    <w:rsid w:val="00EB738E"/>
    <w:rsid w:val="00EF6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4FF69"/>
  <w15:chartTrackingRefBased/>
  <w15:docId w15:val="{03566AB8-61E1-4E14-8089-785538D0E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ADADA"/>
      </a:dk1>
      <a:lt1>
        <a:sysClr val="window" lastClr="0F0F0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5</TotalTime>
  <Pages>4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 cano</dc:creator>
  <cp:keywords/>
  <dc:description/>
  <cp:lastModifiedBy>gabe cano</cp:lastModifiedBy>
  <cp:revision>21</cp:revision>
  <dcterms:created xsi:type="dcterms:W3CDTF">2020-02-15T19:20:00Z</dcterms:created>
  <dcterms:modified xsi:type="dcterms:W3CDTF">2020-03-29T05:17:00Z</dcterms:modified>
</cp:coreProperties>
</file>